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B1F1CD" w14:textId="77777777" w:rsidR="006F40B7" w:rsidRPr="00266B6C" w:rsidRDefault="00266B6C" w:rsidP="00266B6C">
      <w:pPr>
        <w:jc w:val="center"/>
        <w:rPr>
          <w:rFonts w:ascii="Arial" w:hAnsi="Arial" w:cs="Arial"/>
          <w:b/>
          <w:sz w:val="44"/>
          <w:szCs w:val="44"/>
        </w:rPr>
      </w:pPr>
      <w:r w:rsidRPr="00266B6C">
        <w:rPr>
          <w:rFonts w:ascii="Arial" w:hAnsi="Arial" w:cs="Arial"/>
          <w:b/>
          <w:sz w:val="44"/>
          <w:szCs w:val="44"/>
        </w:rPr>
        <w:t>National School Chaplaincy Program</w:t>
      </w:r>
    </w:p>
    <w:p w14:paraId="3CB1F1CE" w14:textId="77777777" w:rsidR="00266B6C" w:rsidRDefault="00BC393E" w:rsidP="00266B6C">
      <w:pPr>
        <w:jc w:val="center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>NSW Public S</w:t>
      </w:r>
      <w:r w:rsidR="00266B6C" w:rsidRPr="00266B6C">
        <w:rPr>
          <w:rFonts w:ascii="Arial" w:hAnsi="Arial" w:cs="Arial"/>
          <w:b/>
          <w:sz w:val="44"/>
          <w:szCs w:val="44"/>
        </w:rPr>
        <w:t>chools</w:t>
      </w:r>
    </w:p>
    <w:p w14:paraId="3CB1F1CF" w14:textId="0A4476E5" w:rsidR="00BC393E" w:rsidRPr="00BC393E" w:rsidRDefault="00BC393E" w:rsidP="00BC393E">
      <w:pPr>
        <w:jc w:val="right"/>
        <w:rPr>
          <w:rFonts w:ascii="Arial" w:hAnsi="Arial" w:cs="Arial"/>
        </w:rPr>
      </w:pPr>
      <w:r w:rsidRPr="000945ED">
        <w:rPr>
          <w:rFonts w:ascii="Arial" w:hAnsi="Arial" w:cs="Arial"/>
        </w:rPr>
        <w:t xml:space="preserve">As at </w:t>
      </w:r>
      <w:r w:rsidR="004D4369">
        <w:rPr>
          <w:rFonts w:ascii="Arial" w:hAnsi="Arial" w:cs="Arial"/>
        </w:rPr>
        <w:t>30 June</w:t>
      </w:r>
      <w:r w:rsidR="00847349">
        <w:rPr>
          <w:rFonts w:ascii="Arial" w:hAnsi="Arial" w:cs="Arial"/>
        </w:rPr>
        <w:t xml:space="preserve"> 2022</w:t>
      </w:r>
    </w:p>
    <w:p w14:paraId="3CB1F1D0" w14:textId="77777777" w:rsidR="00266B6C" w:rsidRPr="00266B6C" w:rsidRDefault="00266B6C">
      <w:pPr>
        <w:rPr>
          <w:rFonts w:ascii="Arial" w:hAnsi="Arial" w:cs="Arial"/>
        </w:rPr>
      </w:pPr>
    </w:p>
    <w:tbl>
      <w:tblPr>
        <w:tblW w:w="9026" w:type="dxa"/>
        <w:tblBorders>
          <w:top w:val="single" w:sz="4" w:space="0" w:color="1D428A"/>
          <w:insideH w:val="single" w:sz="4" w:space="0" w:color="1D428A"/>
        </w:tblBorders>
        <w:tblLook w:val="04A0" w:firstRow="1" w:lastRow="0" w:firstColumn="1" w:lastColumn="0" w:noHBand="0" w:noVBand="1"/>
      </w:tblPr>
      <w:tblGrid>
        <w:gridCol w:w="4327"/>
        <w:gridCol w:w="4699"/>
      </w:tblGrid>
      <w:tr w:rsidR="00847349" w:rsidRPr="00266B6C" w14:paraId="3CB1F1D3" w14:textId="77777777" w:rsidTr="00847349">
        <w:trPr>
          <w:trHeight w:val="330"/>
          <w:tblHeader/>
        </w:trPr>
        <w:tc>
          <w:tcPr>
            <w:tcW w:w="4327" w:type="dxa"/>
            <w:tcBorders>
              <w:bottom w:val="single" w:sz="4" w:space="0" w:color="1D428A"/>
            </w:tcBorders>
            <w:shd w:val="clear" w:color="auto" w:fill="BDD6EE" w:themeFill="accent1" w:themeFillTint="66"/>
            <w:noWrap/>
          </w:tcPr>
          <w:p w14:paraId="3CB1F1D1" w14:textId="5E389EDE" w:rsidR="00847349" w:rsidRPr="00BB79AC" w:rsidRDefault="00847349" w:rsidP="008473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en-AU"/>
              </w:rPr>
            </w:pPr>
            <w:r w:rsidRPr="0084734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School Name</w:t>
            </w:r>
          </w:p>
        </w:tc>
        <w:tc>
          <w:tcPr>
            <w:tcW w:w="4699" w:type="dxa"/>
            <w:tcBorders>
              <w:bottom w:val="single" w:sz="4" w:space="0" w:color="1D428A"/>
            </w:tcBorders>
            <w:shd w:val="clear" w:color="auto" w:fill="BDD6EE" w:themeFill="accent1" w:themeFillTint="66"/>
            <w:noWrap/>
            <w:vAlign w:val="center"/>
          </w:tcPr>
          <w:p w14:paraId="3CB1F1D2" w14:textId="77777777" w:rsidR="00847349" w:rsidRPr="00BB79AC" w:rsidRDefault="00847349" w:rsidP="008473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Provider</w:t>
            </w:r>
          </w:p>
        </w:tc>
      </w:tr>
      <w:tr w:rsidR="00847349" w:rsidRPr="00266B6C" w14:paraId="3CB1F1D6" w14:textId="77777777" w:rsidTr="001241B6">
        <w:trPr>
          <w:trHeight w:val="330"/>
        </w:trPr>
        <w:tc>
          <w:tcPr>
            <w:tcW w:w="4327" w:type="dxa"/>
            <w:tcBorders>
              <w:top w:val="single" w:sz="4" w:space="0" w:color="1D428A"/>
            </w:tcBorders>
            <w:shd w:val="clear" w:color="auto" w:fill="auto"/>
            <w:noWrap/>
            <w:hideMark/>
          </w:tcPr>
          <w:p w14:paraId="3CB1F1D4" w14:textId="64915BD0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berdeen Public School</w:t>
            </w:r>
          </w:p>
        </w:tc>
        <w:tc>
          <w:tcPr>
            <w:tcW w:w="4699" w:type="dxa"/>
            <w:tcBorders>
              <w:top w:val="single" w:sz="4" w:space="0" w:color="1D428A"/>
            </w:tcBorders>
            <w:shd w:val="clear" w:color="auto" w:fill="auto"/>
            <w:noWrap/>
            <w:vAlign w:val="center"/>
            <w:hideMark/>
          </w:tcPr>
          <w:p w14:paraId="3CB1F1D5" w14:textId="57CD2204" w:rsidR="00847349" w:rsidRPr="00BB79AC" w:rsidRDefault="00117A24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9" w:history="1">
              <w:r w:rsidR="00847349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  <w:r w:rsidR="001241B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.</w:t>
            </w:r>
          </w:p>
        </w:tc>
      </w:tr>
      <w:tr w:rsidR="00847349" w:rsidRPr="00266B6C" w14:paraId="3CB1F1D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1D7" w14:textId="30F0650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lbert Par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D8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lbert Park PS P&amp;C Association</w:t>
            </w:r>
          </w:p>
        </w:tc>
      </w:tr>
      <w:tr w:rsidR="00847349" w:rsidRPr="00266B6C" w14:paraId="3CB1F1DC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1DA" w14:textId="325CCBE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lbion Park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DB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Fresh Hope Engage</w:t>
            </w:r>
          </w:p>
        </w:tc>
      </w:tr>
      <w:tr w:rsidR="00847349" w:rsidRPr="00266B6C" w14:paraId="3CB1F1D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1DD" w14:textId="02494D2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lbion Park Rai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DE" w14:textId="53A77142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 Incorporated orated</w:t>
            </w:r>
          </w:p>
        </w:tc>
      </w:tr>
      <w:tr w:rsidR="00847349" w:rsidRPr="00266B6C" w14:paraId="3CB1F1E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1E0" w14:textId="1B1927CA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ldavilla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E1" w14:textId="760C21FF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</w:p>
        </w:tc>
      </w:tr>
      <w:tr w:rsidR="00847349" w:rsidRPr="00266B6C" w14:paraId="3CB1F1E5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1E3" w14:textId="4EDF012B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llambie Height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E4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1E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1E6" w14:textId="1D6DF02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mbarva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E7" w14:textId="7BC73884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 Save The Children Australia</w:t>
            </w:r>
          </w:p>
        </w:tc>
      </w:tr>
      <w:tr w:rsidR="00847349" w:rsidRPr="00266B6C" w14:paraId="79C2DFA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52CAC8BB" w14:textId="25A439F2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nna Ba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48838CF1" w14:textId="6CB49EC4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quarie Life Church</w:t>
            </w:r>
          </w:p>
        </w:tc>
      </w:tr>
      <w:tr w:rsidR="00847349" w:rsidRPr="00266B6C" w14:paraId="3CB1F1EB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1E9" w14:textId="13DD26C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nson Street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EA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nglican Diocese of Bathurst</w:t>
            </w:r>
          </w:p>
        </w:tc>
      </w:tr>
      <w:tr w:rsidR="00847349" w:rsidRPr="00266B6C" w14:paraId="3CB1F1EE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1EC" w14:textId="77498E9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nzac Par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ED" w14:textId="42C0FF14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1F1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1EF" w14:textId="53AC863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ppi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F0" w14:textId="41E02FC9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1F4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1F2" w14:textId="493410B0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shfiel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F3" w14:textId="03D31C91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ng Life Australia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1F7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1F5" w14:textId="2323D96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ttung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F6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847349" w:rsidRPr="00266B6C" w14:paraId="3CB1F1F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1F8" w14:textId="0931FA9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alranald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F9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1F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1FB" w14:textId="77034551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aradine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FC" w14:textId="39BE2AE6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Incorporated </w:t>
            </w:r>
          </w:p>
        </w:tc>
      </w:tr>
      <w:tr w:rsidR="00847349" w:rsidRPr="00266B6C" w14:paraId="3CB1F200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1FE" w14:textId="0459DD7B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arham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FF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0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01" w14:textId="3B36E948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ateau Ba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02" w14:textId="74C6032A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0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04" w14:textId="52DE1EAA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atemans Ba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05" w14:textId="39D10025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0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07" w14:textId="166C1A1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athur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08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0C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0A" w14:textId="1355CA78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athurst We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0B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0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0D" w14:textId="3C50E0D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eacon Hil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0E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1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10" w14:textId="78A0B86A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eckom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11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15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13" w14:textId="62BC5B23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eelbanger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14" w14:textId="501158FB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59F9A81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4A71301E" w14:textId="1E0339F8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elmore Boys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734FDDB7" w14:textId="77C7DE89" w:rsidR="00847349" w:rsidRPr="000945ED" w:rsidRDefault="001241B6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NSW Service for the Treatment and Rehabilitation of Torture and Trauma Survivors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(STARTTS_</w:t>
            </w:r>
          </w:p>
        </w:tc>
      </w:tr>
      <w:tr w:rsidR="00847349" w:rsidRPr="00266B6C" w14:paraId="3CB1F21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16" w14:textId="60A1438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elmore N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17" w14:textId="3DFC8C7D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436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ridging the Gap</w:t>
            </w:r>
          </w:p>
        </w:tc>
      </w:tr>
      <w:tr w:rsidR="00847349" w:rsidRPr="00266B6C" w14:paraId="3CB1F21B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19" w14:textId="68E9A213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eresfiel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1A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quarie Life Church</w:t>
            </w:r>
          </w:p>
        </w:tc>
      </w:tr>
      <w:tr w:rsidR="00847349" w:rsidRPr="00266B6C" w14:paraId="3CB1F21E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1C" w14:textId="7EA962D0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erinba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1D" w14:textId="051F1A42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21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1F" w14:textId="2596D17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ermagui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20" w14:textId="51980308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24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22" w14:textId="53FF09F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errida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23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27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25" w14:textId="7778760D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erriga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26" w14:textId="02ABAEF9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2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28" w14:textId="6D0673C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everly Hills Girls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29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2Connect Youth &amp; Community Inc.</w:t>
            </w:r>
          </w:p>
        </w:tc>
      </w:tr>
      <w:tr w:rsidR="00847349" w:rsidRPr="00266B6C" w14:paraId="3CB1F22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2B" w14:textId="2B7F0C5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iraban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2C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Community Activities Lake Macquarie Inc. </w:t>
            </w:r>
          </w:p>
        </w:tc>
      </w:tr>
      <w:tr w:rsidR="00847349" w:rsidRPr="00266B6C" w14:paraId="3CB1F230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2E" w14:textId="5F5BDDAB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lastRenderedPageBreak/>
              <w:t>Blackwel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2F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WFC Chaplaincy Incorporated </w:t>
            </w:r>
          </w:p>
        </w:tc>
      </w:tr>
      <w:tr w:rsidR="00847349" w:rsidRPr="00266B6C" w14:paraId="3CB1F23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31" w14:textId="44ACEF0B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lairmoun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32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3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34" w14:textId="01CD332A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layne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35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3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37" w14:textId="3992A2F2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obs Farm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38" w14:textId="75CB6281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3C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3A" w14:textId="17BA536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ooragu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3B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Community Activities Lake Macquarie Inc. </w:t>
            </w:r>
          </w:p>
        </w:tc>
      </w:tr>
      <w:tr w:rsidR="00847349" w:rsidRPr="00266B6C" w14:paraId="3CB1F23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3D" w14:textId="67F0509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oree Cree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3E" w14:textId="01248F2B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4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40" w14:textId="008437F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raddoc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41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epean Community &amp; Neighbourhood Services</w:t>
            </w:r>
          </w:p>
        </w:tc>
      </w:tr>
      <w:tr w:rsidR="00847349" w:rsidRPr="00266B6C" w14:paraId="3CB1F245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43" w14:textId="5FF0E91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radfordvil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44" w14:textId="783538AD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4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46" w14:textId="53960810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rewarrina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47" w14:textId="60536642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aymond Terrace Community Church</w:t>
            </w:r>
          </w:p>
        </w:tc>
      </w:tr>
      <w:tr w:rsidR="00847349" w:rsidRPr="00266B6C" w14:paraId="3CB1F24B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49" w14:textId="10FA351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righton-Le-Sand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4A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4E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4C" w14:textId="1757F02B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rookva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4D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51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4F" w14:textId="1BD20E52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udawang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50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54" w14:textId="77777777" w:rsidTr="001241B6">
        <w:trPr>
          <w:trHeight w:val="383"/>
        </w:trPr>
        <w:tc>
          <w:tcPr>
            <w:tcW w:w="4327" w:type="dxa"/>
            <w:shd w:val="clear" w:color="auto" w:fill="auto"/>
            <w:noWrap/>
            <w:hideMark/>
          </w:tcPr>
          <w:p w14:paraId="3CB1F252" w14:textId="0A2C44A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ullimbal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53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57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55" w14:textId="755BB583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amde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56" w14:textId="35703421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5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58" w14:textId="3009F477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amde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59" w14:textId="2DAA8778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5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5B" w14:textId="1BB9FE0A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amden Sou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5C" w14:textId="3EC69ED5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60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5E" w14:textId="2387CB4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ampbelltown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5F" w14:textId="1B75D610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6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61" w14:textId="77CD5E6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ampbelltown N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62" w14:textId="517F0019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ve the Children Australia</w:t>
            </w:r>
          </w:p>
        </w:tc>
      </w:tr>
      <w:tr w:rsidR="00847349" w:rsidRPr="00266B6C" w14:paraId="3CB1F26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64" w14:textId="2B8D151B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anley Height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65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6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67" w14:textId="7396ADA0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aptains Fla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68" w14:textId="601CCCBC" w:rsidR="00847349" w:rsidRPr="00BB79AC" w:rsidRDefault="004D4369" w:rsidP="001241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6C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6A" w14:textId="0623F54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arcoar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6B" w14:textId="4B50E6B4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6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6D" w14:textId="0752229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aringba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6E" w14:textId="2A5D1292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7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70" w14:textId="6F52515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asul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71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75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73" w14:textId="1478F2E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harlestown Sou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74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quarie Life Church</w:t>
            </w:r>
          </w:p>
        </w:tc>
      </w:tr>
      <w:tr w:rsidR="00847349" w:rsidRPr="00266B6C" w14:paraId="3CB1F27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76" w14:textId="6369F12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hatham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77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NSW Service for the Treatment and Rehabilitation of Torture and Trauma Survivors </w:t>
            </w:r>
          </w:p>
        </w:tc>
      </w:tr>
      <w:tr w:rsidR="00847349" w:rsidRPr="00266B6C" w14:paraId="3CB1F27B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79" w14:textId="57F8304B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hertsey Primary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7A" w14:textId="4961B57D" w:rsidR="0084734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  <w:r>
              <w:t xml:space="preserve"> </w:t>
            </w:r>
            <w:hyperlink r:id="rId10" w:history="1"/>
          </w:p>
        </w:tc>
      </w:tr>
      <w:tr w:rsidR="00847349" w:rsidRPr="00266B6C" w14:paraId="3CB1F27E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7C" w14:textId="262E8A2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hifley College Dunheved Campus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7D" w14:textId="201B631A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81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7F" w14:textId="7619FEE1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hifley College Senior Campus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80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84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82" w14:textId="5713DA5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larence Tow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83" w14:textId="1B5E17A5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87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85" w14:textId="1F59DFF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laymor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86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8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88" w14:textId="2AA5B1F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leambally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89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Fusion Australia Ltd </w:t>
            </w:r>
          </w:p>
        </w:tc>
      </w:tr>
      <w:tr w:rsidR="00847349" w:rsidRPr="00266B6C" w14:paraId="3CB1F28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8B" w14:textId="5DCB528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llaroy Plateau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8C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90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8E" w14:textId="7DA3898A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mo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8F" w14:textId="4609647A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9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91" w14:textId="0E849E4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nargo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92" w14:textId="4C2F3AEA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9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94" w14:textId="0A082C9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ncord We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95" w14:textId="73488748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9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97" w14:textId="1BC520F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olamon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98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9C" w14:textId="77777777" w:rsidTr="001241B6">
        <w:trPr>
          <w:trHeight w:val="279"/>
        </w:trPr>
        <w:tc>
          <w:tcPr>
            <w:tcW w:w="4327" w:type="dxa"/>
            <w:shd w:val="clear" w:color="auto" w:fill="auto"/>
            <w:noWrap/>
            <w:hideMark/>
          </w:tcPr>
          <w:p w14:paraId="3CB1F29A" w14:textId="041311F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oma N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9B" w14:textId="5CAC20AE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9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9D" w14:textId="3ED6FD20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omealla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9E" w14:textId="2AE7881E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A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A0" w14:textId="62C06FB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onabarabra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A1" w14:textId="37451026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4D4369" w:rsidRPr="00266B6C" w14:paraId="3CB1F2A5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A3" w14:textId="5996F09B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lastRenderedPageBreak/>
              <w:t>Coonabarabra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A4" w14:textId="3E1C7A62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A42B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2A8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A6" w14:textId="2A64E5A2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onambl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A7" w14:textId="658FE63A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A42B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2AB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A9" w14:textId="16DE7C54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otamundr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AA" w14:textId="5C803D19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A42B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2AE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AC" w14:textId="6E45C503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row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AD" w14:textId="3EB4D5DA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A42B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2B1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AF" w14:textId="7E9C1621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rrimal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B0" w14:textId="3A7CEA02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A42B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2B4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B2" w14:textId="29B4F519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rookwel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B3" w14:textId="652A1216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A42B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2B7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B5" w14:textId="0763FF70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umnoc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B6" w14:textId="1A04BB26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A42B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2B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B8" w14:textId="397E22D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urlewi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B9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Fusion Australia Ltd </w:t>
            </w:r>
          </w:p>
        </w:tc>
      </w:tr>
      <w:tr w:rsidR="00847349" w:rsidRPr="00266B6C" w14:paraId="3CB1F2B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BB" w14:textId="3FAE250B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urrabubul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BC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847349" w:rsidRPr="00266B6C" w14:paraId="3CB1F2C0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BE" w14:textId="423774D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Dapto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BF" w14:textId="10E4A5F8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C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C1" w14:textId="207EAD8D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Delungr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C2" w14:textId="6E22A866" w:rsidR="00847349" w:rsidRPr="00BB79AC" w:rsidRDefault="001241B6" w:rsidP="001241B6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1241B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pphire City Schools Ministry Inc.</w:t>
            </w:r>
          </w:p>
        </w:tc>
      </w:tr>
      <w:tr w:rsidR="00847349" w:rsidRPr="00266B6C" w14:paraId="3CB1F2C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C4" w14:textId="1BCA3327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Deniliquin N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C5" w14:textId="715E2E6A" w:rsidR="00847349" w:rsidRPr="00BB79AC" w:rsidRDefault="006B6A17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r Dream Incorporated</w:t>
            </w:r>
          </w:p>
        </w:tc>
      </w:tr>
      <w:tr w:rsidR="00847349" w:rsidRPr="00266B6C" w14:paraId="3CB1F2C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C7" w14:textId="5BA48AC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Deniliquin Sou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C8" w14:textId="32B2BD17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CC" w14:textId="77777777" w:rsidTr="006B6A17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CA" w14:textId="5DE633F0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Doonside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3CB1F2CB" w14:textId="7291787A" w:rsidR="00847349" w:rsidRPr="006B6A17" w:rsidRDefault="006B6A17" w:rsidP="006B6A17">
            <w:pPr>
              <w:rPr>
                <w:rFonts w:ascii="Montserrat Medium" w:hAnsi="Montserrat Medium"/>
                <w:color w:val="000000"/>
              </w:rPr>
            </w:pPr>
            <w:r w:rsidRPr="006B6A1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ower to Change</w:t>
            </w:r>
          </w:p>
        </w:tc>
      </w:tr>
      <w:tr w:rsidR="00847349" w:rsidRPr="00266B6C" w14:paraId="3CB1F2C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CD" w14:textId="76A1E5CA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Dungog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CE" w14:textId="197A1758" w:rsidR="00847349" w:rsidRPr="00BB79AC" w:rsidRDefault="006B6A17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r Dream Incorporated</w:t>
            </w:r>
          </w:p>
        </w:tc>
      </w:tr>
      <w:tr w:rsidR="00847349" w:rsidRPr="00266B6C" w14:paraId="3CB1F2D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D0" w14:textId="6884357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Dungog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D1" w14:textId="62320792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r Dream Incorporated</w:t>
            </w:r>
          </w:p>
        </w:tc>
      </w:tr>
      <w:tr w:rsidR="00847349" w:rsidRPr="00266B6C" w14:paraId="3CB1F2D5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D3" w14:textId="5B76C89A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Duri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D4" w14:textId="3459551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r Dream Incorporated</w:t>
            </w:r>
          </w:p>
        </w:tc>
      </w:tr>
      <w:tr w:rsidR="00847349" w:rsidRPr="00266B6C" w14:paraId="3CB1F2D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D6" w14:textId="08875838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benezer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D7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847349" w:rsidRPr="00266B6C" w14:paraId="3CB1F2DB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D9" w14:textId="587EC857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dwar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DA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DE" w14:textId="77777777" w:rsidTr="004D4369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DC" w14:textId="1AF408D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lanora Height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3CB1F2DD" w14:textId="4E61A97E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2E1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DF" w14:textId="11ADD2A8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lderslie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E0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4D4369" w:rsidRPr="00266B6C" w14:paraId="3CB1F2E4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E2" w14:textId="79FFD665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ldersli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E3" w14:textId="690DCF3F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376C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2E7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E5" w14:textId="77927473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mmaville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E6" w14:textId="51D4903B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376CF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2E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E8" w14:textId="005D08D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mpire Va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E9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mmaville P&amp;C Association</w:t>
            </w:r>
          </w:p>
        </w:tc>
      </w:tr>
      <w:tr w:rsidR="004D4369" w:rsidRPr="00266B6C" w14:paraId="3CB1F2ED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EB" w14:textId="027545B0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ngadin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EC" w14:textId="06BDEFF6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E70E3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2F0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EE" w14:textId="3F52ECA9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vans River Community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EF" w14:textId="3FAB69FD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E70E3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2F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F1" w14:textId="2530690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xeter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F2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Evans River K-12 School P&amp;C Association </w:t>
            </w:r>
          </w:p>
        </w:tc>
      </w:tr>
      <w:tr w:rsidR="00847349" w:rsidRPr="00266B6C" w14:paraId="3CB1F2F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F4" w14:textId="4CFAB967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Farmborough Roa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F5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Connect Christian Church </w:t>
            </w:r>
            <w:proofErr w:type="spellStart"/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</w:t>
            </w:r>
            <w:proofErr w:type="spellEnd"/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</w:tr>
      <w:tr w:rsidR="00847349" w:rsidRPr="00266B6C" w14:paraId="3CB1F2F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F7" w14:textId="3A55B3A2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Fennell Ba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F8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2FC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FA" w14:textId="15F7AF77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Five Islands Secondary College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FB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quarie Life Church</w:t>
            </w:r>
          </w:p>
        </w:tc>
      </w:tr>
      <w:tr w:rsidR="00847349" w:rsidRPr="00266B6C" w14:paraId="3CB1F2F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2FD" w14:textId="29C4844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Forbes N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FE" w14:textId="37010146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30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00" w14:textId="756FC80D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Forbe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01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4D4369" w:rsidRPr="00266B6C" w14:paraId="3CB1F305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03" w14:textId="17757032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ilgandr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04" w14:textId="31AD4077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1364E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308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06" w14:textId="239714DC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len Inne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07" w14:textId="5E8EEF25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1364E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30B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09" w14:textId="2B18BAFA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lendore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0A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pphire City Schools Ministry Inc.</w:t>
            </w:r>
          </w:p>
        </w:tc>
      </w:tr>
      <w:tr w:rsidR="00847349" w:rsidRPr="00266B6C" w14:paraId="3CB1F30E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0C" w14:textId="4EAAE5DD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lenroi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Height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0D" w14:textId="6360E86E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6A52A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quarie Life Church</w:t>
            </w:r>
          </w:p>
        </w:tc>
      </w:tr>
      <w:tr w:rsidR="00847349" w:rsidRPr="00266B6C" w14:paraId="3CB1F311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0F" w14:textId="191573D1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lenwood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10" w14:textId="1C846C2A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314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12" w14:textId="57571FE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ol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</w:t>
            </w: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ol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13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17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15" w14:textId="3D5FCD27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oolm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16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Power to Change </w:t>
            </w:r>
          </w:p>
        </w:tc>
      </w:tr>
      <w:tr w:rsidR="00847349" w:rsidRPr="00266B6C" w14:paraId="3CB1F31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18" w14:textId="12D5146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lastRenderedPageBreak/>
              <w:t>Grafto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19" w14:textId="2BA96592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31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1B" w14:textId="43E3DE8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rafto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1C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20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1E" w14:textId="2690B883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rahamstow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1F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2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21" w14:textId="2CB91642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ranville South Creative and Performing Arts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22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2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24" w14:textId="7E945807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ranville Sou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25" w14:textId="27B238FA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32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27" w14:textId="119D063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reat Lakes College Forster Campus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28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NSW Service for the Treatment and Rehabilitation of Torture and Trauma Survivors </w:t>
            </w:r>
          </w:p>
        </w:tc>
      </w:tr>
      <w:tr w:rsidR="00847349" w:rsidRPr="00266B6C" w14:paraId="3CB1F32C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2A" w14:textId="754FC14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reen Square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2B" w14:textId="4378710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EE26E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Big Heart, Big Vision </w:t>
            </w:r>
          </w:p>
        </w:tc>
      </w:tr>
      <w:tr w:rsidR="00847349" w:rsidRPr="00266B6C" w14:paraId="3CB1F32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2D" w14:textId="1FE68D27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uildfor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2E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reat Lakes Education Christian Care Association </w:t>
            </w:r>
            <w:proofErr w:type="spellStart"/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</w:t>
            </w:r>
            <w:proofErr w:type="spellEnd"/>
          </w:p>
        </w:tc>
      </w:tr>
      <w:tr w:rsidR="004D4369" w:rsidRPr="00266B6C" w14:paraId="3CB1F332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30" w14:textId="277955EA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ulgong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31" w14:textId="261887CD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0E443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335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33" w14:textId="14F17A09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ulgong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34" w14:textId="161E87F6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0E443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33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36" w14:textId="4246A79D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undagai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37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3B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39" w14:textId="27E83361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undagai Sou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3A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3E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3C" w14:textId="511F7BC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wandala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3D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4D4369" w:rsidRPr="00266B6C" w14:paraId="3CB1F341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3F" w14:textId="2B7D6DEB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ymea Ba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40" w14:textId="287218CC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F46D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344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42" w14:textId="2DF3C316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Halinda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43" w14:textId="3C2E103E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F46D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347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45" w14:textId="5C791958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Harcour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46" w14:textId="4E31F4F6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F46D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34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48" w14:textId="7D831A3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Harringto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49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4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4B" w14:textId="4AC6840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Harwood Islan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4C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4D4369" w:rsidRPr="00266B6C" w14:paraId="3CB1F350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4E" w14:textId="6FD4F375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Hastings Secondary College, Westport Campus</w:t>
            </w:r>
          </w:p>
        </w:tc>
        <w:tc>
          <w:tcPr>
            <w:tcW w:w="4699" w:type="dxa"/>
            <w:shd w:val="clear" w:color="auto" w:fill="auto"/>
            <w:noWrap/>
          </w:tcPr>
          <w:p w14:paraId="3CB1F34F" w14:textId="70BE517A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5F0F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353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51" w14:textId="4BE4744C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Havenlee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52" w14:textId="5048B286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5F0F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356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54" w14:textId="57EEEB18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Ha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55" w14:textId="0FF5AC9A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5F0F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359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57" w14:textId="272269D6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Heato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58" w14:textId="5EEB5554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5F0F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35C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5A" w14:textId="18A751F1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Holbroo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5B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5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5D" w14:textId="0BA5281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Holroyd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5E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NSW Service for the Treatment and Rehabilitation of Torture and Trauma Survivors </w:t>
            </w:r>
          </w:p>
        </w:tc>
      </w:tr>
      <w:tr w:rsidR="00847349" w:rsidRPr="00266B6C" w14:paraId="3CB1F36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60" w14:textId="4D7283A7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HopeTown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61" w14:textId="07B9FD9D" w:rsidR="00847349" w:rsidRPr="00EE26E3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EE26E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orus Connect</w:t>
            </w:r>
          </w:p>
        </w:tc>
      </w:tr>
      <w:tr w:rsidR="00847349" w:rsidRPr="00266B6C" w14:paraId="3CB1F365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63" w14:textId="2FFBAE4B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Hoxton Park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64" w14:textId="40F54F62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36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66" w14:textId="52AE294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rrawang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67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WFC Chaplaincy Incorporated </w:t>
            </w:r>
          </w:p>
        </w:tc>
      </w:tr>
      <w:tr w:rsidR="00847349" w:rsidRPr="00266B6C" w14:paraId="3CB1F36B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69" w14:textId="135ECFD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James Meeha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6A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6E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6C" w14:textId="43FFD7D8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Jannali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6D" w14:textId="77777777" w:rsidR="00847349" w:rsidRPr="00BB79AC" w:rsidRDefault="00117A24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11" w:history="1">
              <w:r w:rsidR="00847349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 xml:space="preserve">Generate Services </w:t>
              </w:r>
              <w:proofErr w:type="spellStart"/>
              <w:r w:rsidR="00847349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Inc</w:t>
              </w:r>
              <w:proofErr w:type="spellEnd"/>
            </w:hyperlink>
          </w:p>
        </w:tc>
      </w:tr>
      <w:tr w:rsidR="00847349" w:rsidRPr="00266B6C" w14:paraId="3CB1F371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6F" w14:textId="60510548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Jerrabomberr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70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NSW Service for the Treatment and Rehabilitation of Torture and Trauma Survivors </w:t>
            </w:r>
          </w:p>
        </w:tc>
      </w:tr>
      <w:tr w:rsidR="00847349" w:rsidRPr="00266B6C" w14:paraId="3CB1F374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72" w14:textId="23CA03F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Junee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73" w14:textId="5F5BDCA8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940AA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Raymond Terrac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hristian Education Association</w:t>
            </w:r>
          </w:p>
        </w:tc>
      </w:tr>
      <w:tr w:rsidR="00847349" w:rsidRPr="00266B6C" w14:paraId="3CB1F377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75" w14:textId="55197BD8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ahiba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76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7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78" w14:textId="169B13E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ando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79" w14:textId="6D516D26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37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7B" w14:textId="5C43375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areel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7C" w14:textId="695BFD5A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Life Resources Centre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tated</w:t>
            </w:r>
            <w:proofErr w:type="spellEnd"/>
          </w:p>
        </w:tc>
      </w:tr>
      <w:tr w:rsidR="00847349" w:rsidRPr="00266B6C" w14:paraId="3CB1F38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81" w14:textId="5919118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atoomba N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82" w14:textId="4BED374B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38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84" w14:textId="7315D431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eiravil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85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quarie Life Church</w:t>
            </w:r>
          </w:p>
        </w:tc>
      </w:tr>
      <w:tr w:rsidR="00847349" w:rsidRPr="00266B6C" w14:paraId="3CB1F38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87" w14:textId="1A0BFC6D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elso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88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4D4369" w:rsidRPr="00266B6C" w14:paraId="3CB1F38C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8A" w14:textId="16805365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lastRenderedPageBreak/>
              <w:t>Kendal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8B" w14:textId="597A0D8F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975F0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38F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8D" w14:textId="6A6992E3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ently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8E" w14:textId="3A671D69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975F0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39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90" w14:textId="5E6FCB1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ingscliff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91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95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93" w14:textId="0C3E757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ingsgrove North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94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9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96" w14:textId="79B92B0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ingswood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97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Kempsey High School Parents and Citizens Association </w:t>
            </w:r>
          </w:p>
        </w:tc>
      </w:tr>
      <w:tr w:rsidR="004D4369" w:rsidRPr="00266B6C" w14:paraId="3CB1F39B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99" w14:textId="7EA71C93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ingswood Par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9A" w14:textId="1EE4DA80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3E270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4D4369" w:rsidRPr="00266B6C" w14:paraId="3CB1F39E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9C" w14:textId="5ED132BE" w:rsidR="004D4369" w:rsidRPr="00847349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ingswood Sou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9D" w14:textId="4C9F1C84" w:rsidR="004D4369" w:rsidRPr="00BB79AC" w:rsidRDefault="004D4369" w:rsidP="004D43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3E270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3A1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9F" w14:textId="4DB4F9E3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oorawath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A0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hristian City Church Kingscliff Property Pty Ltd</w:t>
            </w:r>
          </w:p>
        </w:tc>
      </w:tr>
      <w:tr w:rsidR="00847349" w:rsidRPr="00266B6C" w14:paraId="3CB1F3A4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A2" w14:textId="578C572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ootinga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A3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Fusion Australia Ltd </w:t>
            </w:r>
          </w:p>
        </w:tc>
      </w:tr>
      <w:tr w:rsidR="00847349" w:rsidRPr="00266B6C" w14:paraId="3CB1F3A7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A5" w14:textId="0620081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ororo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A6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A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A8" w14:textId="5F216D4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otara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A9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epean Community &amp; Neighbourhood Services</w:t>
            </w:r>
          </w:p>
        </w:tc>
      </w:tr>
      <w:tr w:rsidR="00847349" w:rsidRPr="00266B6C" w14:paraId="3CB1F3A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AB" w14:textId="48BE4C31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rambac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AC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B0" w14:textId="77777777" w:rsidTr="004D4369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AE" w14:textId="41EA8B5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urnel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3CB1F3AF" w14:textId="1D9C0EDA" w:rsidR="00847349" w:rsidRPr="00BB79AC" w:rsidRDefault="004D436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3B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B1" w14:textId="13FC1D6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yog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B2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847349" w:rsidRPr="00266B6C" w14:paraId="3CB1F3B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B4" w14:textId="23A1EE2D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adysmi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B5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117A24" w:rsidRPr="00266B6C" w14:paraId="3CB1F3B9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B7" w14:textId="6EA846A1" w:rsidR="00117A24" w:rsidRPr="00847349" w:rsidRDefault="00117A24" w:rsidP="00117A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ake Illawarra Sou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B8" w14:textId="5F4E24E6" w:rsidR="00117A24" w:rsidRPr="00BB79AC" w:rsidRDefault="00117A24" w:rsidP="00117A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6E741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117A24" w:rsidRPr="00266B6C" w14:paraId="3CB1F3BC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BA" w14:textId="510BBB3D" w:rsidR="00117A24" w:rsidRPr="00847349" w:rsidRDefault="00117A24" w:rsidP="00117A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ake Munmorah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BB" w14:textId="53EA63E5" w:rsidR="00117A24" w:rsidRPr="00BB79AC" w:rsidRDefault="00117A24" w:rsidP="00117A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6E741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117A24" w:rsidRPr="00266B6C" w14:paraId="3CB1F3BF" w14:textId="77777777" w:rsidTr="00117A2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BD" w14:textId="06BDC245" w:rsidR="00117A24" w:rsidRPr="00847349" w:rsidRDefault="00117A24" w:rsidP="00117A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arg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BE" w14:textId="620727F3" w:rsidR="00117A24" w:rsidRPr="00BB79AC" w:rsidRDefault="00117A24" w:rsidP="00117A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6E741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3C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C0" w14:textId="7F3C39C7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avington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C1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Shalom Christian Church </w:t>
            </w:r>
            <w:proofErr w:type="spellStart"/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</w:t>
            </w:r>
            <w:proofErr w:type="spellEnd"/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</w:tr>
      <w:tr w:rsidR="00000E5F" w:rsidRPr="00266B6C" w14:paraId="3CB1F3C5" w14:textId="77777777" w:rsidTr="00EE4A8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C3" w14:textId="364C5AED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eeto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C4" w14:textId="60F89731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F8723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3C8" w14:textId="77777777" w:rsidTr="00EE4A8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C6" w14:textId="4C438668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eona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C7" w14:textId="3BCD1170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F8723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3CB" w14:textId="77777777" w:rsidTr="00EE4A8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C9" w14:textId="63CAF893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eumeah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CA" w14:textId="4522B8F9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F8723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3CE" w14:textId="77777777" w:rsidTr="00EE4A8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CC" w14:textId="6467F9F9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eumea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CD" w14:textId="601F06A4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F8723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3D1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CF" w14:textId="4EB73043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iverpool Boys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D0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D4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D2" w14:textId="366424A8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landilo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D3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WFC Chaplaincy Incorporated </w:t>
            </w:r>
          </w:p>
        </w:tc>
      </w:tr>
      <w:tr w:rsidR="00847349" w:rsidRPr="00266B6C" w14:paraId="179F0655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0D470B35" w14:textId="1BC07291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ockhart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7985A886" w14:textId="545A2AA9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D7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D5" w14:textId="006293E0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ondonderr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D6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D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DB" w14:textId="1C39C24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u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DC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eaching the Nations Christian church</w:t>
            </w:r>
          </w:p>
        </w:tc>
      </w:tr>
      <w:tr w:rsidR="00847349" w:rsidRPr="00266B6C" w14:paraId="427375E5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7CA75251" w14:textId="6459D62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yndhur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3A0DE769" w14:textId="741C961D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WFC Chaplaincy Incorporated</w:t>
            </w:r>
          </w:p>
        </w:tc>
      </w:tr>
      <w:tr w:rsidR="00847349" w:rsidRPr="00266B6C" w14:paraId="3CB1F3E0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DE" w14:textId="2057CBFA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ynwood Par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DF" w14:textId="1A184B43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3E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E1" w14:textId="196C1982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donald Valle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E2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WFC Chaplaincy Incorporated </w:t>
            </w:r>
          </w:p>
        </w:tc>
      </w:tr>
      <w:tr w:rsidR="00847349" w:rsidRPr="00266B6C" w14:paraId="3CB1F3E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E4" w14:textId="29FB0B4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intyre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E5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E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E7" w14:textId="146D51C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ksville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E8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3EC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EA" w14:textId="21F7D22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nildr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EB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54FD85E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60CB780A" w14:textId="2DD829A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nilla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78C9137C" w14:textId="20AA91C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A05E4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WFC Chaplaincy Incorporated</w:t>
            </w:r>
          </w:p>
        </w:tc>
      </w:tr>
      <w:tr w:rsidR="00847349" w:rsidRPr="00266B6C" w14:paraId="3CB1F3E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ED" w14:textId="2D79D73D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rrickville We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EE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pphire City Schools Ministry Inc.</w:t>
            </w:r>
          </w:p>
        </w:tc>
      </w:tr>
      <w:tr w:rsidR="00847349" w:rsidRPr="00266B6C" w14:paraId="3CB1F3F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F0" w14:textId="47B2A03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rtins Cree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F1" w14:textId="77432CA1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3F5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F3" w14:textId="10EC62B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thour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F4" w14:textId="09A2C7B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r Dream Incorporated</w:t>
            </w:r>
          </w:p>
        </w:tc>
      </w:tr>
      <w:tr w:rsidR="00847349" w:rsidRPr="00266B6C" w14:paraId="3CB1F3F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F6" w14:textId="01CF2B5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warra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F7" w14:textId="251180AB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3FB" w14:textId="77777777" w:rsidTr="00000E5F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F9" w14:textId="2B380091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lastRenderedPageBreak/>
              <w:t>Mayfield We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3CB1F3FA" w14:textId="3A4C2999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3FE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FC" w14:textId="5B1995C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edlow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FD" w14:textId="1A13155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3 Bridges Community Ltd</w:t>
            </w:r>
          </w:p>
        </w:tc>
      </w:tr>
      <w:tr w:rsidR="00000E5F" w:rsidRPr="00266B6C" w14:paraId="3CB1F401" w14:textId="77777777" w:rsidTr="00DF17A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3FF" w14:textId="57A243B6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elrose Par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00" w14:textId="7A0E93B1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0D3FE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04" w14:textId="77777777" w:rsidTr="00DF17A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02" w14:textId="05955729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enai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03" w14:textId="1C44DEF8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0D3FE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07" w14:textId="77777777" w:rsidTr="00DF17A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05" w14:textId="4A0F8EB8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erryland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06" w14:textId="192A98B4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0D3FE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0A" w14:textId="77777777" w:rsidTr="00DF17A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08" w14:textId="0AB75E99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iller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09" w14:textId="1230E53E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0D3FE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0D" w14:textId="77777777" w:rsidTr="00DF17A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0B" w14:textId="2D849947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inerva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0C" w14:textId="78D749AC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0D3FE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10" w14:textId="77777777" w:rsidTr="00DF17A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0E" w14:textId="3624BB5B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inmi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0F" w14:textId="763236A1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0D3FE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1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11" w14:textId="05E301D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into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12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1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14" w14:textId="170AFEF3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ittagong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15" w14:textId="39D91FE7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41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17" w14:textId="7C62C132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go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18" w14:textId="059ABE36" w:rsidR="00847349" w:rsidRPr="00A261B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A261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000E5F" w:rsidRPr="00266B6C" w14:paraId="3CB1F41C" w14:textId="77777777" w:rsidTr="000C5D8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1A" w14:textId="0F01E2FB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naro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1B" w14:textId="51619CB8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A293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1F" w14:textId="77777777" w:rsidTr="000C5D8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1D" w14:textId="423F3D6C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onbi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1E" w14:textId="28C61BAF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A293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2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20" w14:textId="7CEC3A30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ree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21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000E5F" w:rsidRPr="00266B6C" w14:paraId="3CB1F425" w14:textId="77777777" w:rsidTr="002161B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23" w14:textId="3379F769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rgan Stree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24" w14:textId="08DCAFAE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28" w14:textId="77777777" w:rsidTr="002161B4">
        <w:trPr>
          <w:trHeight w:val="307"/>
        </w:trPr>
        <w:tc>
          <w:tcPr>
            <w:tcW w:w="4327" w:type="dxa"/>
            <w:shd w:val="clear" w:color="auto" w:fill="auto"/>
            <w:noWrap/>
            <w:hideMark/>
          </w:tcPr>
          <w:p w14:paraId="3CB1F426" w14:textId="7251FF65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risset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27" w14:textId="154C5BA3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2B" w14:textId="77777777" w:rsidTr="001241B6">
        <w:trPr>
          <w:trHeight w:val="269"/>
        </w:trPr>
        <w:tc>
          <w:tcPr>
            <w:tcW w:w="4327" w:type="dxa"/>
            <w:shd w:val="clear" w:color="auto" w:fill="auto"/>
            <w:noWrap/>
            <w:hideMark/>
          </w:tcPr>
          <w:p w14:paraId="3CB1F429" w14:textId="2EFAC9C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risse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2A" w14:textId="3010A39B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r Dream Incorporated</w:t>
            </w:r>
          </w:p>
        </w:tc>
      </w:tr>
      <w:tr w:rsidR="00847349" w:rsidRPr="00266B6C" w14:paraId="3CB1F42E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2C" w14:textId="6B5F94D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ruy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2D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847349" w:rsidRPr="00266B6C" w14:paraId="3CB1F431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2F" w14:textId="25B0AA5B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ss Vale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30" w14:textId="0143D30A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enerate Services 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orporated</w:t>
            </w:r>
          </w:p>
        </w:tc>
      </w:tr>
      <w:tr w:rsidR="00847349" w:rsidRPr="00266B6C" w14:paraId="3CB1F434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32" w14:textId="3D3CF16D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ulamei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33" w14:textId="0BAFA723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r Dream Incorporated</w:t>
            </w:r>
          </w:p>
        </w:tc>
      </w:tr>
      <w:tr w:rsidR="00847349" w:rsidRPr="00266B6C" w14:paraId="3CB1F437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35" w14:textId="2A66D2A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unt Anna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36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3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38" w14:textId="6E84A68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unt Brow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39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3D" w14:textId="77777777" w:rsidTr="001241B6">
        <w:trPr>
          <w:trHeight w:val="283"/>
        </w:trPr>
        <w:tc>
          <w:tcPr>
            <w:tcW w:w="4327" w:type="dxa"/>
            <w:shd w:val="clear" w:color="auto" w:fill="auto"/>
            <w:noWrap/>
            <w:hideMark/>
          </w:tcPr>
          <w:p w14:paraId="3CB1F43B" w14:textId="6A27D49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Mount </w:t>
            </w: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usley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3C" w14:textId="1779EAE8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40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3E" w14:textId="19D5E6C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unt Pritchard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3F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Connect Christian Church </w:t>
            </w:r>
            <w:proofErr w:type="spellStart"/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</w:t>
            </w:r>
            <w:proofErr w:type="spellEnd"/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</w:tr>
      <w:tr w:rsidR="00000E5F" w:rsidRPr="00266B6C" w14:paraId="3CB1F443" w14:textId="77777777" w:rsidTr="003F26D0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41" w14:textId="10D64668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unt View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42" w14:textId="2D7FC879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53F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46" w14:textId="77777777" w:rsidTr="003F26D0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44" w14:textId="4AB6B54E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unt Warriga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45" w14:textId="1A3A8BD2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53F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49" w14:textId="77777777" w:rsidTr="003F26D0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47" w14:textId="2EBA1897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udge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48" w14:textId="5312C42A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53F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4C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4A" w14:textId="369FAC7A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ulgo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4B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4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4D" w14:textId="2A7B4297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ulyan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4E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52" w14:textId="77777777" w:rsidTr="00000E5F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50" w14:textId="512F3EC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aradha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3CB1F451" w14:textId="1EDB27D0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55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53" w14:textId="3F09A678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arooma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54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5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56" w14:textId="00133662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aroom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57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epean Community &amp; Neighbourhood Services</w:t>
            </w:r>
          </w:p>
        </w:tc>
      </w:tr>
      <w:tr w:rsidR="00000E5F" w:rsidRPr="00266B6C" w14:paraId="3CB1F45B" w14:textId="77777777" w:rsidTr="002D1E1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59" w14:textId="0977D2AC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arranga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5A" w14:textId="73422D24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375BC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5E" w14:textId="77777777" w:rsidTr="002D1E16">
        <w:trPr>
          <w:trHeight w:val="407"/>
        </w:trPr>
        <w:tc>
          <w:tcPr>
            <w:tcW w:w="4327" w:type="dxa"/>
            <w:shd w:val="clear" w:color="auto" w:fill="auto"/>
            <w:noWrap/>
            <w:hideMark/>
          </w:tcPr>
          <w:p w14:paraId="3CB1F45C" w14:textId="406ACF9C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arromine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5D" w14:textId="4CCAC579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375BC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61" w14:textId="77777777" w:rsidTr="002D1E16">
        <w:trPr>
          <w:trHeight w:val="285"/>
        </w:trPr>
        <w:tc>
          <w:tcPr>
            <w:tcW w:w="4327" w:type="dxa"/>
            <w:shd w:val="clear" w:color="auto" w:fill="auto"/>
            <w:noWrap/>
            <w:hideMark/>
          </w:tcPr>
          <w:p w14:paraId="3CB1F45F" w14:textId="37391067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ewling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60" w14:textId="1A06957E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375BC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64" w14:textId="77777777" w:rsidTr="002D1E1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62" w14:textId="1083B0AC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ewpor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63" w14:textId="09A1B0C8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375BC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67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65" w14:textId="31BE2E47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owra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66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6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68" w14:textId="3555F89D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ynga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69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ng Life Australia </w:t>
            </w:r>
            <w:proofErr w:type="spellStart"/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</w:t>
            </w:r>
            <w:proofErr w:type="spellEnd"/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</w:tr>
      <w:tr w:rsidR="00847349" w:rsidRPr="00266B6C" w14:paraId="3CB1F46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6B" w14:textId="3D40066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ynga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6C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70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6E" w14:textId="21EE0622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aklands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6F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Fresh Hope Engage</w:t>
            </w:r>
          </w:p>
        </w:tc>
      </w:tr>
      <w:tr w:rsidR="00847349" w:rsidRPr="00266B6C" w14:paraId="3CB1F47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71" w14:textId="712C5C9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lastRenderedPageBreak/>
              <w:t>Obero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72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Power to Change </w:t>
            </w:r>
          </w:p>
        </w:tc>
      </w:tr>
      <w:tr w:rsidR="00847349" w:rsidRPr="00266B6C" w14:paraId="3CB1F47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74" w14:textId="1CBEC6A0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range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75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847349" w:rsidRPr="00266B6C" w14:paraId="3CB1F47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77" w14:textId="0F697A1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rara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78" w14:textId="00F4A55E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7C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7A" w14:textId="70F8CF2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xley Va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7B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7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7D" w14:textId="2DDEAE6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arkes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7E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8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80" w14:textId="591CF04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arkes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81" w14:textId="254F406B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85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83" w14:textId="506C7C5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arkview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84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8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86" w14:textId="7DD37CA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assfield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ark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87" w14:textId="6690EE4A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8B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89" w14:textId="031809E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eats Ridg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8A" w14:textId="7745A51C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arkview Public School P&amp;C</w:t>
            </w:r>
          </w:p>
        </w:tc>
      </w:tr>
      <w:tr w:rsidR="00000E5F" w:rsidRPr="00266B6C" w14:paraId="7E733D2B" w14:textId="77777777" w:rsidTr="00B80DC8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23CDA775" w14:textId="5FA38E3E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lumpton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239DF957" w14:textId="72FA82FB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15555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8E" w14:textId="77777777" w:rsidTr="00B80DC8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8C" w14:textId="069B7DFE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omon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8D" w14:textId="0F7FC75B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15555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91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8F" w14:textId="44D08913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ort Macquari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90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000E5F" w:rsidRPr="00266B6C" w14:paraId="3CB1F494" w14:textId="77777777" w:rsidTr="00641B1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92" w14:textId="7A6E2B91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Queanbeyan Ea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93" w14:textId="11A48D1E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AB1EC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97" w14:textId="77777777" w:rsidTr="00641B1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95" w14:textId="2B504B59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Quirindi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96" w14:textId="70C6763C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AB1EC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9A" w14:textId="77777777" w:rsidTr="00641B1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98" w14:textId="10F36CC5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agla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99" w14:textId="08B2E0CC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AB1EC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9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9B" w14:textId="576C3C08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andwic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9C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847349" w:rsidRPr="00266B6C" w14:paraId="3CB1F4A0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9E" w14:textId="5410F78B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evesb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9F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A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A1" w14:textId="46F9585D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obertso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A2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000E5F" w:rsidRPr="00266B6C" w14:paraId="3CB1F4A9" w14:textId="77777777" w:rsidTr="007347A3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A7" w14:textId="63B93CB6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osemeadow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A8" w14:textId="0E6719B5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3D271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AC" w14:textId="77777777" w:rsidTr="007347A3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AA" w14:textId="4228C480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ossmor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AB" w14:textId="2451F8B7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3D271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A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AD" w14:textId="7C4F768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us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AE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B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B0" w14:textId="3CFD6973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utherfor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B1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000E5F" w:rsidRPr="00266B6C" w14:paraId="3CB1F4B5" w14:textId="77777777" w:rsidTr="005D15E9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B3" w14:textId="3AA4487B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lt As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B4" w14:textId="454D2337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3B9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B8" w14:textId="77777777" w:rsidTr="005D15E9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B6" w14:textId="230E1BFD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rah Redfer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B7" w14:textId="3B4CD3C4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3B9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BB" w14:textId="77777777" w:rsidTr="005D15E9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B9" w14:textId="163BF337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even Hills Nor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BA" w14:textId="0D64D76E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3B9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BE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BC" w14:textId="13F85B2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even Hill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BD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C4" w14:textId="77777777" w:rsidTr="00000E5F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C2" w14:textId="2A6E81FB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herwood Grang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3CB1F4C3" w14:textId="1EEDB185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C7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C5" w14:textId="1AFCAAA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ingleton Height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C6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000E5F" w:rsidRPr="00266B6C" w14:paraId="3CB1F4CA" w14:textId="77777777" w:rsidTr="0000180B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C8" w14:textId="3D4D2651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nowy Valleys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C9" w14:textId="1E5834CC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A412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CD" w14:textId="77777777" w:rsidTr="0000180B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CB" w14:textId="18908A6E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ofal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CC" w14:textId="38EE3427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A4127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D0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CE" w14:textId="41FB65B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tuarts Poin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CF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D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D1" w14:textId="532C873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ydney Boys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D2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D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D4" w14:textId="2B092DC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bulam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D5" w14:textId="40C423AE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D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D7" w14:textId="6B07916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com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D8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4DC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DA" w14:textId="04FA9DE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hmoor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DB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000E5F" w:rsidRPr="00266B6C" w14:paraId="3CB1F4DF" w14:textId="77777777" w:rsidTr="008F78BD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DD" w14:textId="084781E0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llowood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DE" w14:textId="2B256B45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9442C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E2" w14:textId="77777777" w:rsidTr="008F78BD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E0" w14:textId="6005B5EE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bar Spring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E1" w14:textId="5590ED4A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9442C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E5" w14:textId="77777777" w:rsidTr="008F78BD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E3" w14:textId="572438DB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ree We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E4" w14:textId="33EC04B4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9442C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E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E6" w14:textId="360AAD21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ren Poin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E7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847349" w:rsidRPr="00266B6C" w14:paraId="3CB1F4EB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E9" w14:textId="7581A5F9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elegraph Poin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EA" w14:textId="470B71E2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EE" w14:textId="77777777" w:rsidTr="002D07D8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EC" w14:textId="06EBF91C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lastRenderedPageBreak/>
              <w:t>Temora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ED" w14:textId="28465A0C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E3676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F1" w14:textId="77777777" w:rsidTr="002D07D8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EF" w14:textId="617BEBCA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emor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F0" w14:textId="2DF93881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E3676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F4" w14:textId="77777777" w:rsidTr="002D07D8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F2" w14:textId="415146C3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enambi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F3" w14:textId="4CF984E7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E3676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4F7" w14:textId="77777777" w:rsidTr="002D07D8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F5" w14:textId="3888A831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eralb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F6" w14:textId="1B6C7C2B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E3676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4F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F8" w14:textId="0C2427A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erriga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F9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Community Activities Lake Macquarie Inc. </w:t>
            </w:r>
          </w:p>
        </w:tc>
      </w:tr>
      <w:tr w:rsidR="00000E5F" w:rsidRPr="00266B6C" w14:paraId="3CB1F4FD" w14:textId="77777777" w:rsidTr="008E1C7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FB" w14:textId="5C106480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The </w:t>
            </w: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idgee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FC" w14:textId="53A70EFB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2652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500" w14:textId="77777777" w:rsidTr="008E1C74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4FE" w14:textId="39E955E0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he Entranc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FF" w14:textId="4AF6915E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2652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50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01" w14:textId="0583AEC3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he Grang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02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50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04" w14:textId="0DB72BD0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he Pocke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05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50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07" w14:textId="10B6A22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he Rivers Secondary College, Richmond River High Campus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08" w14:textId="7E103BE2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50C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0A" w14:textId="215330C4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he Sir Henry Parkes Memoria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0B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Religious Education Association of Lismore Inc. </w:t>
            </w:r>
          </w:p>
        </w:tc>
      </w:tr>
      <w:tr w:rsidR="00847349" w:rsidRPr="00266B6C" w14:paraId="3CB1F50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0D" w14:textId="1ED60820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ingh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0E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51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10" w14:textId="3BB2DCB0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oongabbie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11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pphire City Schools Ministry Inc.</w:t>
            </w:r>
          </w:p>
        </w:tc>
      </w:tr>
      <w:tr w:rsidR="00847349" w:rsidRPr="00266B6C" w14:paraId="3CB1F515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13" w14:textId="57B8B79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oongabbi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14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51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16" w14:textId="35BF7A2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oormina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17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51B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19" w14:textId="4386074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ottenham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1A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51E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1C" w14:textId="4E2FA85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rundle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1D" w14:textId="47BA0316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ng Life Australia Incorporated</w:t>
            </w:r>
          </w:p>
        </w:tc>
      </w:tr>
      <w:tr w:rsidR="00847349" w:rsidRPr="00266B6C" w14:paraId="3CB1F521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1F" w14:textId="3376DF6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runke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20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524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22" w14:textId="61687D1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ullimbar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23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527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25" w14:textId="35B36BE2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umbarumba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26" w14:textId="56E9AF19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52A" w14:textId="77777777" w:rsidTr="001241B6">
        <w:trPr>
          <w:trHeight w:val="360"/>
        </w:trPr>
        <w:tc>
          <w:tcPr>
            <w:tcW w:w="4327" w:type="dxa"/>
            <w:shd w:val="clear" w:color="auto" w:fill="auto"/>
            <w:noWrap/>
            <w:hideMark/>
          </w:tcPr>
          <w:p w14:paraId="3CB1F528" w14:textId="5CF8524B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umut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29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52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2B" w14:textId="0804B76F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weed Head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2C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Tumut School Chaplaincy Services </w:t>
            </w:r>
            <w:proofErr w:type="spellStart"/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</w:t>
            </w:r>
            <w:proofErr w:type="spellEnd"/>
          </w:p>
        </w:tc>
      </w:tr>
      <w:tr w:rsidR="00847349" w:rsidRPr="00266B6C" w14:paraId="3CB1F530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2E" w14:textId="20FDA61A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Uran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2F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weed Heads PS P&amp;C</w:t>
            </w:r>
          </w:p>
        </w:tc>
      </w:tr>
      <w:tr w:rsidR="00000E5F" w:rsidRPr="00266B6C" w14:paraId="3CB1F533" w14:textId="77777777" w:rsidTr="00571C18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31" w14:textId="6D6E0708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Valley View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32" w14:textId="05052694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61153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536" w14:textId="77777777" w:rsidTr="00571C18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34" w14:textId="66ED5170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Vincentia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35" w14:textId="31A5AE75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61153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539" w14:textId="77777777" w:rsidTr="00571C18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37" w14:textId="4FBC1815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Wakool </w:t>
            </w: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urraboi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38" w14:textId="3C22808E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61153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53C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3A" w14:textId="33EC7D33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albundri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3B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53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3D" w14:textId="1D79C457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alcha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3E" w14:textId="22F1F765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54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40" w14:textId="0B87472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alhallow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41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847349" w:rsidRPr="00266B6C" w14:paraId="3CB1F54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46" w14:textId="136B748D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alla Wall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47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847349" w:rsidRPr="00266B6C" w14:paraId="3CB1F54B" w14:textId="77777777" w:rsidTr="00000E5F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49" w14:textId="1FABD182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allsen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3CB1F54A" w14:textId="13C843D5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54E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4C" w14:textId="638192D2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amoo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4D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quarie Life Church</w:t>
            </w:r>
          </w:p>
        </w:tc>
      </w:tr>
      <w:tr w:rsidR="00847349" w:rsidRPr="00266B6C" w14:paraId="3CB1F551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4F" w14:textId="45B4F178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Wangi </w:t>
            </w: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angi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50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000E5F" w:rsidRPr="00266B6C" w14:paraId="3CB1F554" w14:textId="77777777" w:rsidTr="00A5013B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52" w14:textId="2BC16D68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arata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53" w14:textId="634808ED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E534F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557" w14:textId="77777777" w:rsidTr="00A5013B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55" w14:textId="27D1D2DE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arialda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56" w14:textId="5D8B555F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E534F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55A" w14:textId="77777777" w:rsidTr="001241B6">
        <w:trPr>
          <w:trHeight w:val="323"/>
        </w:trPr>
        <w:tc>
          <w:tcPr>
            <w:tcW w:w="4327" w:type="dxa"/>
            <w:shd w:val="clear" w:color="auto" w:fill="auto"/>
            <w:noWrap/>
            <w:hideMark/>
          </w:tcPr>
          <w:p w14:paraId="3CB1F558" w14:textId="2A3C7631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ariald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59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pphire City Schools Ministry Inc.</w:t>
            </w:r>
          </w:p>
        </w:tc>
      </w:tr>
      <w:tr w:rsidR="00847349" w:rsidRPr="00266B6C" w14:paraId="3CB1F55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5B" w14:textId="4466BA22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arren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5C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pphire City Schools Ministry Inc.</w:t>
            </w:r>
          </w:p>
        </w:tc>
      </w:tr>
      <w:tr w:rsidR="00847349" w:rsidRPr="00266B6C" w14:paraId="3CB1F563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61" w14:textId="6D4294AD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ee Wa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62" w14:textId="691D6E6B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566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64" w14:textId="1A19666C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entw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65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ee Waa Anglican</w:t>
            </w:r>
          </w:p>
        </w:tc>
      </w:tr>
      <w:tr w:rsidR="00847349" w:rsidRPr="00266B6C" w14:paraId="3CB1F569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67" w14:textId="19BB81E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lastRenderedPageBreak/>
              <w:t>Werris Cree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68" w14:textId="67D7ACAA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56C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6A" w14:textId="5FFBEA90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ewak Street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6B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847349" w:rsidRPr="00266B6C" w14:paraId="3CB1F56F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6D" w14:textId="05B1091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illmo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6E" w14:textId="246E8570" w:rsidR="00847349" w:rsidRPr="00BB79AC" w:rsidRDefault="00000E5F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253E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572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70" w14:textId="353F00CE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indsor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71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WFC Chaplaincy Incorporated </w:t>
            </w:r>
          </w:p>
        </w:tc>
      </w:tr>
      <w:tr w:rsidR="00847349" w:rsidRPr="00266B6C" w14:paraId="3CB1F575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73" w14:textId="48F7D4B5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indsor Sou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74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trong Nation Community Services</w:t>
            </w:r>
          </w:p>
        </w:tc>
      </w:tr>
      <w:tr w:rsidR="00847349" w:rsidRPr="00266B6C" w14:paraId="3CB1F578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76" w14:textId="588161D1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iripaang</w:t>
            </w:r>
            <w:proofErr w:type="spellEnd"/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77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WFC Chaplaincy Incorporated </w:t>
            </w:r>
          </w:p>
        </w:tc>
      </w:tr>
      <w:tr w:rsidR="00847349" w:rsidRPr="00266B6C" w14:paraId="3CB1F57B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79" w14:textId="6BC9A1DA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ooloowar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7A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Community Activities Lake Macquarie Inc. </w:t>
            </w:r>
          </w:p>
        </w:tc>
      </w:tr>
      <w:tr w:rsidR="00847349" w:rsidRPr="00266B6C" w14:paraId="3CB1F57E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7C" w14:textId="5D7E2B98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oy Wo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7D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000E5F" w:rsidRPr="00266B6C" w14:paraId="3CB1F581" w14:textId="77777777" w:rsidTr="00EC0DDA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7F" w14:textId="666FD1B1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yalong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80" w14:textId="13139403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661D4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584" w14:textId="77777777" w:rsidTr="00EC0DDA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82" w14:textId="3FCE552A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anco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83" w14:textId="7121F67A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661D4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587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85" w14:textId="2327A907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eoval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86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Fusion Australia Ltd </w:t>
            </w:r>
          </w:p>
        </w:tc>
      </w:tr>
      <w:tr w:rsidR="00847349" w:rsidRPr="00266B6C" w14:paraId="3CB1F58A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88" w14:textId="77DE8426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ogali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89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Fusion Australia Ltd </w:t>
            </w:r>
          </w:p>
        </w:tc>
      </w:tr>
      <w:tr w:rsidR="00847349" w:rsidRPr="00266B6C" w14:paraId="3CB1F58D" w14:textId="77777777" w:rsidTr="001241B6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8B" w14:textId="19A3DE82" w:rsidR="00847349" w:rsidRPr="00847349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ng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8C" w14:textId="77777777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Fusion Australia Ltd </w:t>
            </w:r>
          </w:p>
        </w:tc>
      </w:tr>
      <w:tr w:rsidR="00000E5F" w:rsidRPr="00266B6C" w14:paraId="3CB1F590" w14:textId="77777777" w:rsidTr="00CB5222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8E" w14:textId="7E80496D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ng Nor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8F" w14:textId="177A0ABF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1C61A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000E5F" w:rsidRPr="00266B6C" w14:paraId="3CB1F593" w14:textId="77777777" w:rsidTr="00CB5222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91" w14:textId="4D802E1F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ng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92" w14:textId="3FFB0592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1C61A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</w:t>
            </w:r>
            <w:bookmarkStart w:id="0" w:name="_GoBack"/>
            <w:bookmarkEnd w:id="0"/>
            <w:r w:rsidRPr="001C61A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d</w:t>
            </w:r>
          </w:p>
        </w:tc>
      </w:tr>
      <w:tr w:rsidR="00000E5F" w:rsidRPr="00266B6C" w14:paraId="3CB1F596" w14:textId="77777777" w:rsidTr="00CB5222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94" w14:textId="566A1D6B" w:rsidR="00000E5F" w:rsidRPr="00847349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84734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wie Ba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95" w14:textId="1C11971F" w:rsidR="00000E5F" w:rsidRPr="00BB79AC" w:rsidRDefault="00000E5F" w:rsidP="00000E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1C61A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</w:p>
        </w:tc>
      </w:tr>
      <w:tr w:rsidR="00847349" w:rsidRPr="00266B6C" w14:paraId="3CB1F599" w14:textId="77777777" w:rsidTr="00000E5F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97" w14:textId="26BC7158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3CB1F598" w14:textId="40A3CB51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</w:tbl>
    <w:p w14:paraId="3CB1F59A" w14:textId="77777777" w:rsidR="00266B6C" w:rsidRDefault="00266B6C">
      <w:pPr>
        <w:rPr>
          <w:rFonts w:ascii="Arial" w:hAnsi="Arial" w:cs="Arial"/>
        </w:rPr>
      </w:pPr>
    </w:p>
    <w:p w14:paraId="3CB1F59B" w14:textId="77777777" w:rsidR="00BC393E" w:rsidRDefault="00BC393E">
      <w:pPr>
        <w:rPr>
          <w:rFonts w:ascii="Arial" w:hAnsi="Arial" w:cs="Arial"/>
        </w:rPr>
      </w:pPr>
    </w:p>
    <w:sectPr w:rsidR="00BC393E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C55CB6" w14:textId="77777777" w:rsidR="00470AF4" w:rsidRDefault="00470AF4" w:rsidP="00BC393E">
      <w:pPr>
        <w:spacing w:after="0" w:line="240" w:lineRule="auto"/>
      </w:pPr>
      <w:r>
        <w:separator/>
      </w:r>
    </w:p>
  </w:endnote>
  <w:endnote w:type="continuationSeparator" w:id="0">
    <w:p w14:paraId="4931A852" w14:textId="77777777" w:rsidR="00470AF4" w:rsidRDefault="00470AF4" w:rsidP="00BC39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66148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B1F5A0" w14:textId="149DC1A1" w:rsidR="00117A24" w:rsidRDefault="00117A24" w:rsidP="00BC393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0E5F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3CB1F5A1" w14:textId="77777777" w:rsidR="00117A24" w:rsidRDefault="00117A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76CC1E" w14:textId="77777777" w:rsidR="00470AF4" w:rsidRDefault="00470AF4" w:rsidP="00BC393E">
      <w:pPr>
        <w:spacing w:after="0" w:line="240" w:lineRule="auto"/>
      </w:pPr>
      <w:r>
        <w:separator/>
      </w:r>
    </w:p>
  </w:footnote>
  <w:footnote w:type="continuationSeparator" w:id="0">
    <w:p w14:paraId="737C676D" w14:textId="77777777" w:rsidR="00470AF4" w:rsidRDefault="00470AF4" w:rsidP="00BC39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0MDIyNzU1NDE1M7JQ0lEKTi0uzszPAykwqQUAovsrTSwAAAA="/>
  </w:docVars>
  <w:rsids>
    <w:rsidRoot w:val="00266B6C"/>
    <w:rsid w:val="00000E5F"/>
    <w:rsid w:val="00056785"/>
    <w:rsid w:val="000945ED"/>
    <w:rsid w:val="00097256"/>
    <w:rsid w:val="000C1505"/>
    <w:rsid w:val="00117A24"/>
    <w:rsid w:val="001241B6"/>
    <w:rsid w:val="001B6205"/>
    <w:rsid w:val="00266B6C"/>
    <w:rsid w:val="00282765"/>
    <w:rsid w:val="00287BB2"/>
    <w:rsid w:val="002A3C6F"/>
    <w:rsid w:val="002B4FCB"/>
    <w:rsid w:val="00363AA1"/>
    <w:rsid w:val="003B56C3"/>
    <w:rsid w:val="00402A49"/>
    <w:rsid w:val="00411F10"/>
    <w:rsid w:val="004429A9"/>
    <w:rsid w:val="00470AF4"/>
    <w:rsid w:val="004D4369"/>
    <w:rsid w:val="00520C2D"/>
    <w:rsid w:val="005548C7"/>
    <w:rsid w:val="00571341"/>
    <w:rsid w:val="005C1F30"/>
    <w:rsid w:val="00665934"/>
    <w:rsid w:val="006A52A1"/>
    <w:rsid w:val="006B3628"/>
    <w:rsid w:val="006B6567"/>
    <w:rsid w:val="006B6A17"/>
    <w:rsid w:val="006F40B7"/>
    <w:rsid w:val="00714A3C"/>
    <w:rsid w:val="007E6295"/>
    <w:rsid w:val="007F4E2C"/>
    <w:rsid w:val="00847349"/>
    <w:rsid w:val="00855889"/>
    <w:rsid w:val="008B35AD"/>
    <w:rsid w:val="008C3F5E"/>
    <w:rsid w:val="009159A9"/>
    <w:rsid w:val="00936867"/>
    <w:rsid w:val="00940AAD"/>
    <w:rsid w:val="00953578"/>
    <w:rsid w:val="009601B7"/>
    <w:rsid w:val="0096647C"/>
    <w:rsid w:val="00983161"/>
    <w:rsid w:val="009B671E"/>
    <w:rsid w:val="00A05E4A"/>
    <w:rsid w:val="00A261B9"/>
    <w:rsid w:val="00AC04D7"/>
    <w:rsid w:val="00AD517C"/>
    <w:rsid w:val="00BB79AC"/>
    <w:rsid w:val="00BC393E"/>
    <w:rsid w:val="00BE46F2"/>
    <w:rsid w:val="00BF4FAA"/>
    <w:rsid w:val="00C50EB6"/>
    <w:rsid w:val="00C574F9"/>
    <w:rsid w:val="00CD388B"/>
    <w:rsid w:val="00D261D3"/>
    <w:rsid w:val="00D26719"/>
    <w:rsid w:val="00D62DE7"/>
    <w:rsid w:val="00DD707F"/>
    <w:rsid w:val="00DE1A4B"/>
    <w:rsid w:val="00EB0B6C"/>
    <w:rsid w:val="00EE26E3"/>
    <w:rsid w:val="00FD5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1F1CD"/>
  <w15:chartTrackingRefBased/>
  <w15:docId w15:val="{84007795-8DD8-4D9D-8C8A-26CFC176B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3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93E"/>
  </w:style>
  <w:style w:type="paragraph" w:styleId="Footer">
    <w:name w:val="footer"/>
    <w:basedOn w:val="Normal"/>
    <w:link w:val="FooterChar"/>
    <w:uiPriority w:val="99"/>
    <w:unhideWhenUsed/>
    <w:rsid w:val="00BC3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9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2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br.business.gov.au/ABN/View?abn=59223359776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abr.business.gov.au/ABN/View?abn=59223359776" TargetMode="External"/><Relationship Id="rId4" Type="http://schemas.openxmlformats.org/officeDocument/2006/relationships/styles" Target="styles.xml"/><Relationship Id="rId9" Type="http://schemas.openxmlformats.org/officeDocument/2006/relationships/hyperlink" Target="https://abr.business.gov.au/ABN/View?abn=5922335977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B1CCA7FF8BA147B7822CF430B73F31" ma:contentTypeVersion="12" ma:contentTypeDescription="Create a new document." ma:contentTypeScope="" ma:versionID="67aa03982cbd7e5bbb2c940c7a555bb1">
  <xsd:schema xmlns:xsd="http://www.w3.org/2001/XMLSchema" xmlns:xs="http://www.w3.org/2001/XMLSchema" xmlns:p="http://schemas.microsoft.com/office/2006/metadata/properties" xmlns:ns2="decd8a00-a793-4b7f-a061-a549136871d8" xmlns:ns3="7278d436-939b-43dd-bbb0-b7bdac84f087" targetNamespace="http://schemas.microsoft.com/office/2006/metadata/properties" ma:root="true" ma:fieldsID="8a4a75d445dc20674382cdf03d127333" ns2:_="" ns3:_="">
    <xsd:import namespace="decd8a00-a793-4b7f-a061-a549136871d8"/>
    <xsd:import namespace="7278d436-939b-43dd-bbb0-b7bdac84f0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d8a00-a793-4b7f-a061-a54913687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8d436-939b-43dd-bbb0-b7bdac84f0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55734F-DE90-4C1D-AB60-FD103AF6A4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1624ED-F9F7-470C-9E2A-F62941776D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AEC3068-5B7A-4065-954A-71AB4BE0C4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cd8a00-a793-4b7f-a061-a549136871d8"/>
    <ds:schemaRef ds:uri="7278d436-939b-43dd-bbb0-b7bdac84f0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9</Pages>
  <Words>2674</Words>
  <Characters>15243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Department of Education</Company>
  <LinksUpToDate>false</LinksUpToDate>
  <CharactersWithSpaces>17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Spence</dc:creator>
  <cp:keywords/>
  <dc:description/>
  <cp:lastModifiedBy>Julie Piesse (Julie Piesse)</cp:lastModifiedBy>
  <cp:revision>6</cp:revision>
  <dcterms:created xsi:type="dcterms:W3CDTF">2022-05-31T03:24:00Z</dcterms:created>
  <dcterms:modified xsi:type="dcterms:W3CDTF">2022-07-03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B1CCA7FF8BA147B7822CF430B73F31</vt:lpwstr>
  </property>
</Properties>
</file>